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Cooks Global Food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5"/>
        <w:gridCol w:w="5651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21702509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illiam Buck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uncan Cotterill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ichard Chew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cooksglobalfoods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D5C9410" w:rsidR="00661C78" w:rsidRDefault="0098694E">
      <w:r>
        <w:rPr>
          <w:noProof/>
        </w:rPr>
        <w:drawing>
          <wp:inline distT="0" distB="0" distL="0" distR="0" wp14:anchorId="051F76F3" wp14:editId="684C977D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8694E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</Words>
  <Characters>200</Characters>
  <Application>Microsoft Office Word</Application>
  <DocSecurity>0</DocSecurity>
  <Lines>1</Lines>
  <Paragraphs>1</Paragraphs>
  <ScaleCrop>false</ScaleCrop>
  <Company/>
  <LinksUpToDate>false</LinksUpToDate>
  <CharactersWithSpaces>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2:00Z</dcterms:modified>
</cp:coreProperties>
</file>